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852A34" w14:textId="0DBEEA4B" w:rsidR="00114E94" w:rsidRDefault="005E385B">
      <w:r>
        <w:tab/>
      </w:r>
    </w:p>
    <w:p w14:paraId="702EEC6D" w14:textId="22CA524D" w:rsidR="005E385B" w:rsidRDefault="005E385B" w:rsidP="00444C5B">
      <w:pPr>
        <w:jc w:val="center"/>
      </w:pPr>
      <w:r>
        <w:t>Response to peer one</w:t>
      </w:r>
    </w:p>
    <w:p w14:paraId="46C41682" w14:textId="09A51F50" w:rsidR="005E385B" w:rsidRDefault="008462CC">
      <w:r>
        <w:t>Hello</w:t>
      </w:r>
      <w:r w:rsidR="005E385B">
        <w:t>,</w:t>
      </w:r>
      <w:r>
        <w:t xml:space="preserve"> </w:t>
      </w:r>
    </w:p>
    <w:p w14:paraId="004D3D9B" w14:textId="2C095529" w:rsidR="005E385B" w:rsidRDefault="005E385B">
      <w:r>
        <w:t xml:space="preserve">After reading your post, I concur with you </w:t>
      </w:r>
      <w:r w:rsidR="00444C5B">
        <w:t>regarding the issue of settler nativism as on</w:t>
      </w:r>
      <w:r w:rsidR="00F86141">
        <w:t>e of</w:t>
      </w:r>
      <w:r>
        <w:t xml:space="preserve"> the moves used by settlers to secure innocence. They perfect the art of settler nativism by inventing or locating a long-lost ancestor </w:t>
      </w:r>
      <w:r w:rsidR="00F86141">
        <w:t>rumored</w:t>
      </w:r>
      <w:r w:rsidR="009248AD">
        <w:t xml:space="preserve"> to have had Indian roots.  The notion of settler </w:t>
      </w:r>
      <w:r w:rsidR="00444C5B">
        <w:t>nativism</w:t>
      </w:r>
      <w:r w:rsidR="009248AD">
        <w:t xml:space="preserve"> has become commonplace</w:t>
      </w:r>
      <w:r w:rsidR="00444C5B">
        <w:t>,</w:t>
      </w:r>
      <w:r w:rsidR="009248AD">
        <w:t xml:space="preserve"> with many personalities using the same course. I liked how you </w:t>
      </w:r>
      <w:r w:rsidR="00444C5B">
        <w:t>elaborated</w:t>
      </w:r>
      <w:r w:rsidR="009248AD">
        <w:t xml:space="preserve"> this theme by giving the relevant example of Michelle Latimer</w:t>
      </w:r>
      <w:r w:rsidR="00444C5B">
        <w:t>,</w:t>
      </w:r>
      <w:r w:rsidR="009248AD">
        <w:t xml:space="preserve"> who falsely claimed to have Indian ancestral roots </w:t>
      </w:r>
      <w:r w:rsidR="00BE40AB">
        <w:t xml:space="preserve">by basing her identity on simple and </w:t>
      </w:r>
      <w:r w:rsidR="00444C5B">
        <w:t>false stories</w:t>
      </w:r>
      <w:r w:rsidR="00BE40AB">
        <w:t xml:space="preserve"> as narrated by her grandfather.  Your example articulates well with those given by Tuck and Yang. They include Nancy Reagan</w:t>
      </w:r>
      <w:r w:rsidR="00444C5B">
        <w:t>,</w:t>
      </w:r>
      <w:r w:rsidR="00BE40AB">
        <w:t xml:space="preserve"> who claimed to be a descendant of Pocahontas and also Elisabeth Warren. </w:t>
      </w:r>
      <w:r w:rsidR="00444C5B">
        <w:t>The book also pinpoints the negative effect of settler nativism by stating that the practice attempts to deflect the settler's identity as the person continues to enjoy the occupation of stolen land and enjoy settler privileges. This point was well covered in your post. Indeed, Latimer benefitted by taking up space and also opportunities for indige</w:t>
      </w:r>
      <w:bookmarkStart w:id="0" w:name="_GoBack"/>
      <w:bookmarkEnd w:id="0"/>
      <w:r w:rsidR="00444C5B">
        <w:t>nous artists.  She received funding meant for indigenous artists and also awards, including media attention. She robbed the indigenous artists of life opportunities that would have otherwise improved their lives.</w:t>
      </w:r>
    </w:p>
    <w:p w14:paraId="7D14CF2C" w14:textId="3114CE7D" w:rsidR="00004ECF" w:rsidRDefault="00004ECF">
      <w:r>
        <w:t>Thanks for giving your insight!</w:t>
      </w:r>
    </w:p>
    <w:p w14:paraId="06426363" w14:textId="77777777" w:rsidR="00004ECF" w:rsidRDefault="00004ECF"/>
    <w:p w14:paraId="75B1719B" w14:textId="62141D0B" w:rsidR="005E385B" w:rsidRDefault="005E385B"/>
    <w:sectPr w:rsidR="005E38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NzSyNDcyMrawNDdR0lEKTi0uzszPAykwrAUA9BEj7iwAAAA="/>
  </w:docVars>
  <w:rsids>
    <w:rsidRoot w:val="005E385B"/>
    <w:rsid w:val="00004ECF"/>
    <w:rsid w:val="00114E94"/>
    <w:rsid w:val="002A7C2F"/>
    <w:rsid w:val="00444C5B"/>
    <w:rsid w:val="005E385B"/>
    <w:rsid w:val="008462CC"/>
    <w:rsid w:val="009248AD"/>
    <w:rsid w:val="00B545BB"/>
    <w:rsid w:val="00BE40AB"/>
    <w:rsid w:val="00F861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AB66A"/>
  <w15:chartTrackingRefBased/>
  <w15:docId w15:val="{E9E35BA2-AECD-4135-A0D8-D20B2BF74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6</Words>
  <Characters>117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3-31T15:30:00Z</dcterms:created>
  <dcterms:modified xsi:type="dcterms:W3CDTF">2021-03-31T15:30:00Z</dcterms:modified>
</cp:coreProperties>
</file>